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55859FB6" w:rsidR="005F39D3" w:rsidRPr="00101A90" w:rsidRDefault="00B832B1" w:rsidP="00101A90">
            <w:pPr>
              <w:pBdr>
                <w:top w:val="nil"/>
                <w:left w:val="nil"/>
                <w:bottom w:val="nil"/>
                <w:right w:val="nil"/>
                <w:between w:val="nil"/>
              </w:pBdr>
              <w:jc w:val="center"/>
              <w:rPr>
                <w:color w:val="000000" w:themeColor="text1"/>
                <w:sz w:val="21"/>
                <w:szCs w:val="21"/>
              </w:rPr>
            </w:pPr>
            <w:r w:rsidRPr="00C5013D">
              <w:rPr>
                <w:color w:val="000000" w:themeColor="text1"/>
                <w:sz w:val="21"/>
                <w:szCs w:val="21"/>
              </w:rPr>
              <w:t>tbpozzi@ucdavis.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7D4F5A24" w14:textId="49D199D9" w:rsidR="00B832B1" w:rsidRPr="00D52115" w:rsidRDefault="00066C12">
      <w:pPr>
        <w:rPr>
          <w:b/>
          <w:color w:val="auto"/>
          <w:sz w:val="24"/>
          <w:szCs w:val="24"/>
        </w:rPr>
      </w:pPr>
      <w:r w:rsidRPr="00D52115">
        <w:rPr>
          <w:bCs/>
          <w:color w:val="auto"/>
          <w:sz w:val="24"/>
          <w:szCs w:val="24"/>
        </w:rPr>
        <w:t xml:space="preserve">2021 – Present </w:t>
      </w:r>
      <w:r w:rsidRPr="00D52115">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r>
      <w:r w:rsidR="00B832B1" w:rsidRPr="00D52115">
        <w:rPr>
          <w:b/>
          <w:color w:val="auto"/>
          <w:sz w:val="24"/>
          <w:szCs w:val="24"/>
        </w:rPr>
        <w:tab/>
        <w:t xml:space="preserve">                 </w:t>
      </w:r>
    </w:p>
    <w:p w14:paraId="41B4E44D" w14:textId="52069644" w:rsidR="00B832B1" w:rsidRDefault="00B832B1" w:rsidP="009E53D1">
      <w:pPr>
        <w:ind w:left="1440" w:firstLine="720"/>
        <w:rPr>
          <w:bCs/>
          <w:color w:val="auto"/>
          <w:sz w:val="24"/>
          <w:szCs w:val="24"/>
        </w:rPr>
      </w:pPr>
      <w:r w:rsidRPr="00D52115">
        <w:rPr>
          <w:bCs/>
          <w:color w:val="auto"/>
          <w:sz w:val="24"/>
          <w:szCs w:val="24"/>
        </w:rPr>
        <w:t xml:space="preserve">UC Davis, CA </w:t>
      </w:r>
    </w:p>
    <w:p w14:paraId="19FDB7A1" w14:textId="61C5CCE4" w:rsidR="00237AB2" w:rsidRPr="00D52115" w:rsidRDefault="00237AB2" w:rsidP="009E53D1">
      <w:pPr>
        <w:ind w:left="1440" w:firstLine="720"/>
        <w:rPr>
          <w:bCs/>
          <w:color w:val="auto"/>
          <w:sz w:val="24"/>
          <w:szCs w:val="24"/>
        </w:rPr>
      </w:pPr>
      <w:r>
        <w:rPr>
          <w:bCs/>
          <w:color w:val="auto"/>
          <w:sz w:val="24"/>
          <w:szCs w:val="24"/>
        </w:rPr>
        <w:t>Dissertation: Collaboration and equity in the governance of climate adaptation</w:t>
      </w:r>
    </w:p>
    <w:p w14:paraId="346DA100" w14:textId="17989719" w:rsidR="00B832B1" w:rsidRPr="00D52115" w:rsidRDefault="009662E6" w:rsidP="00DD5FE6">
      <w:pPr>
        <w:ind w:left="1440" w:firstLine="720"/>
        <w:rPr>
          <w:bCs/>
          <w:color w:val="auto"/>
          <w:sz w:val="24"/>
          <w:szCs w:val="24"/>
        </w:rPr>
      </w:pPr>
      <w:r>
        <w:rPr>
          <w:bCs/>
          <w:color w:val="auto"/>
          <w:sz w:val="24"/>
          <w:szCs w:val="24"/>
        </w:rPr>
        <w:t xml:space="preserve">Advisor: Dr. Mark Lubell </w:t>
      </w:r>
    </w:p>
    <w:p w14:paraId="52A019F4" w14:textId="10F73D91"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Pr="00D52115">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066C12">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066C12">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DD5FE6">
      <w:pPr>
        <w:ind w:left="1440" w:firstLine="720"/>
        <w:rPr>
          <w:color w:val="auto"/>
          <w:sz w:val="24"/>
          <w:szCs w:val="24"/>
        </w:rPr>
      </w:pPr>
      <w:r>
        <w:rPr>
          <w:color w:val="auto"/>
          <w:sz w:val="24"/>
          <w:szCs w:val="24"/>
        </w:rPr>
        <w:t>Advisor: Dr. Vicken Hillis</w:t>
      </w:r>
    </w:p>
    <w:p w14:paraId="006F14F4" w14:textId="1F2C20B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Pr="00D52115">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066C12">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066C12">
      <w:pPr>
        <w:ind w:left="1440" w:firstLine="720"/>
        <w:rPr>
          <w:color w:val="auto"/>
          <w:sz w:val="24"/>
          <w:szCs w:val="24"/>
        </w:rPr>
      </w:pPr>
      <w:r w:rsidRPr="00D52115">
        <w:rPr>
          <w:color w:val="auto"/>
          <w:sz w:val="24"/>
          <w:szCs w:val="24"/>
        </w:rPr>
        <w:t>Thesis: Homeless garden project</w:t>
      </w:r>
    </w:p>
    <w:p w14:paraId="30A8245E" w14:textId="6701B86A" w:rsidR="000267DD" w:rsidRPr="00D52115" w:rsidRDefault="009662E6" w:rsidP="0010244B">
      <w:pPr>
        <w:ind w:left="1440" w:firstLine="720"/>
        <w:rPr>
          <w:color w:val="auto"/>
          <w:sz w:val="24"/>
          <w:szCs w:val="24"/>
        </w:rPr>
      </w:pPr>
      <w:r>
        <w:rPr>
          <w:color w:val="auto"/>
          <w:sz w:val="24"/>
          <w:szCs w:val="24"/>
        </w:rPr>
        <w:t>Advisor: Dr. Steven Chiesa</w:t>
      </w:r>
    </w:p>
    <w:p w14:paraId="05B56ECF" w14:textId="3287A12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6C2426B9" w14:textId="77D4DE96" w:rsidR="00C4725A" w:rsidRPr="00E77FC9" w:rsidRDefault="00C4725A" w:rsidP="007D0FDD">
      <w:pPr>
        <w:rPr>
          <w:color w:val="000000" w:themeColor="text1"/>
          <w:sz w:val="24"/>
          <w:szCs w:val="24"/>
          <w:u w:val="single"/>
        </w:rPr>
      </w:pPr>
      <w:r w:rsidRPr="00E77FC9">
        <w:rPr>
          <w:color w:val="000000" w:themeColor="text1"/>
          <w:sz w:val="24"/>
          <w:szCs w:val="24"/>
          <w:u w:val="single"/>
        </w:rPr>
        <w:t>Peer-reviewed Publications</w:t>
      </w:r>
    </w:p>
    <w:p w14:paraId="24422711" w14:textId="4C462468" w:rsidR="00B3531A" w:rsidRDefault="00B3531A" w:rsidP="00303C53">
      <w:pPr>
        <w:pStyle w:val="FirstParagraph"/>
        <w:spacing w:before="0"/>
        <w:ind w:left="720" w:hanging="720"/>
        <w:rPr>
          <w:rFonts w:ascii="Calibri" w:eastAsia="Calibri" w:hAnsi="Calibri" w:cs="Calibri"/>
          <w:color w:val="000000" w:themeColor="text1"/>
        </w:rPr>
      </w:pPr>
      <w:r w:rsidRPr="00E77FC9">
        <w:rPr>
          <w:rFonts w:ascii="Calibri" w:eastAsia="Calibri" w:hAnsi="Calibri" w:cs="Calibri"/>
          <w:color w:val="000000" w:themeColor="text1"/>
        </w:rPr>
        <w:t xml:space="preserve">Lubell, M.,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Heikkila, T., Gerlak, A. and Rittelmeyer, P. (2024). Learning through Adaptive Management in the California Delta Science Enterprise. </w:t>
      </w:r>
      <w:r w:rsidRPr="00C47E25">
        <w:rPr>
          <w:rFonts w:ascii="Calibri" w:eastAsia="Calibri" w:hAnsi="Calibri" w:cs="Calibri"/>
          <w:i/>
          <w:iCs/>
          <w:color w:val="000000" w:themeColor="text1"/>
        </w:rPr>
        <w:t>Policy Studies Journal.</w:t>
      </w:r>
      <w:r w:rsidR="00CB4BBE">
        <w:rPr>
          <w:rFonts w:ascii="Calibri" w:eastAsia="Calibri" w:hAnsi="Calibri" w:cs="Calibri"/>
          <w:color w:val="000000" w:themeColor="text1"/>
        </w:rPr>
        <w:t xml:space="preserve"> [</w:t>
      </w:r>
      <w:r w:rsidR="00C86717">
        <w:rPr>
          <w:rFonts w:ascii="Calibri" w:eastAsia="Calibri" w:hAnsi="Calibri" w:cs="Calibri"/>
          <w:color w:val="000000" w:themeColor="text1"/>
        </w:rPr>
        <w:t>Accepted</w:t>
      </w:r>
      <w:r w:rsidR="00CB4BBE">
        <w:rPr>
          <w:rFonts w:ascii="Calibri" w:eastAsia="Calibri" w:hAnsi="Calibri" w:cs="Calibri"/>
          <w:color w:val="000000" w:themeColor="text1"/>
        </w:rPr>
        <w:t>]</w:t>
      </w: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Zufall, E., Gmoser-Dasklakis,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1">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r w:rsidRPr="00E77FC9">
        <w:rPr>
          <w:rFonts w:ascii="Calibri" w:eastAsia="Calibri" w:hAnsi="Calibri" w:cs="Calibri"/>
          <w:color w:val="000000" w:themeColor="text1"/>
        </w:rPr>
        <w:t xml:space="preserve">Rittelmeyer, P., Lubell, M., Hovis,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2">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3">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409DF87D" w14:textId="77777777" w:rsidR="00C86717" w:rsidRDefault="00CE22EC" w:rsidP="00303C53">
      <w:pPr>
        <w:ind w:left="720" w:hanging="720"/>
        <w:rPr>
          <w:bCs/>
          <w:color w:val="000000" w:themeColor="text1"/>
          <w:sz w:val="24"/>
          <w:szCs w:val="24"/>
        </w:rPr>
      </w:pPr>
      <w:r w:rsidRPr="00CB4BBE">
        <w:rPr>
          <w:color w:val="000000" w:themeColor="text1"/>
          <w:sz w:val="24"/>
          <w:szCs w:val="24"/>
          <w:u w:val="single"/>
        </w:rPr>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4EC09867" w14:textId="6DD157D4" w:rsidR="00B3531A" w:rsidRPr="00C86717" w:rsidRDefault="00B3531A" w:rsidP="00303C53">
      <w:pPr>
        <w:pBdr>
          <w:top w:val="nil"/>
          <w:left w:val="nil"/>
          <w:bottom w:val="nil"/>
          <w:right w:val="nil"/>
          <w:between w:val="nil"/>
        </w:pBdr>
        <w:ind w:left="720" w:hanging="720"/>
        <w:rPr>
          <w:rFonts w:ascii="Times" w:eastAsia="Times" w:hAnsi="Times" w:cs="Times"/>
          <w:b/>
        </w:rPr>
      </w:pPr>
      <w:r w:rsidRPr="00C47E25">
        <w:rPr>
          <w:b/>
          <w:bCs/>
          <w:color w:val="000000" w:themeColor="text1"/>
          <w:sz w:val="24"/>
          <w:szCs w:val="24"/>
        </w:rPr>
        <w:t>Pozzi, T.,</w:t>
      </w:r>
      <w:r w:rsidRPr="00C86717">
        <w:rPr>
          <w:color w:val="000000" w:themeColor="text1"/>
          <w:sz w:val="24"/>
          <w:szCs w:val="24"/>
        </w:rPr>
        <w:t xml:space="preserve"> Lubell, M., &amp; Rudnick, J. (2024) Leveraging Partnerships in the Environmental Justice Movement: A Case Study in the California Delta.</w:t>
      </w:r>
      <w:r w:rsidR="00CB4BBE" w:rsidRPr="00C86717">
        <w:rPr>
          <w:color w:val="000000" w:themeColor="text1"/>
          <w:sz w:val="24"/>
          <w:szCs w:val="24"/>
        </w:rPr>
        <w:t xml:space="preserve"> </w:t>
      </w:r>
      <w:r w:rsidR="00C86717">
        <w:rPr>
          <w:color w:val="000000" w:themeColor="text1"/>
          <w:sz w:val="24"/>
          <w:szCs w:val="24"/>
        </w:rPr>
        <w:t>(</w:t>
      </w:r>
      <w:r w:rsidR="00C86717" w:rsidRPr="00C47E25">
        <w:rPr>
          <w:i/>
          <w:iCs/>
          <w:color w:val="000000" w:themeColor="text1"/>
          <w:sz w:val="24"/>
          <w:szCs w:val="24"/>
        </w:rPr>
        <w:t>American Journal of Political Science</w:t>
      </w:r>
      <w:r w:rsidR="00C86717">
        <w:rPr>
          <w:color w:val="000000" w:themeColor="text1"/>
          <w:sz w:val="24"/>
          <w:szCs w:val="24"/>
        </w:rPr>
        <w:t xml:space="preserve">) </w:t>
      </w:r>
      <w:r w:rsidR="00CB4BBE" w:rsidRPr="00C86717">
        <w:rPr>
          <w:color w:val="000000" w:themeColor="text1"/>
          <w:sz w:val="24"/>
          <w:szCs w:val="24"/>
        </w:rPr>
        <w:t>[In prep]</w:t>
      </w:r>
    </w:p>
    <w:p w14:paraId="4DA3763E" w14:textId="081BED46" w:rsidR="00B3531A" w:rsidRPr="00CB4BBE" w:rsidRDefault="00B3531A" w:rsidP="00303C53">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Lubell, M. , &amp; Correa, L. (2024) Strategies to Effective Adaptation Planning in the California Delta. </w:t>
      </w:r>
      <w:r w:rsidR="00CB4BBE">
        <w:rPr>
          <w:rFonts w:ascii="Calibri" w:eastAsia="Times New Roman" w:hAnsi="Calibri" w:cs="Calibri"/>
          <w:color w:val="000000"/>
        </w:rPr>
        <w:t>[In prep]</w:t>
      </w:r>
    </w:p>
    <w:p w14:paraId="73482940" w14:textId="77777777" w:rsidR="00A0682B" w:rsidRDefault="00A0682B" w:rsidP="00A0682B">
      <w:pPr>
        <w:pStyle w:val="NormalWeb"/>
        <w:spacing w:before="0" w:beforeAutospacing="0" w:after="0" w:afterAutospacing="0"/>
        <w:ind w:left="7200" w:hanging="7200"/>
        <w:rPr>
          <w:rFonts w:ascii="Calibri" w:hAnsi="Calibri" w:cs="Calibri"/>
          <w:color w:val="000000"/>
        </w:rPr>
      </w:pPr>
      <w:r>
        <w:rPr>
          <w:rFonts w:ascii="Calibri" w:hAnsi="Calibri" w:cs="Calibri"/>
          <w:color w:val="000000"/>
        </w:rPr>
        <w:tab/>
      </w:r>
      <w:r>
        <w:rPr>
          <w:rFonts w:ascii="Calibri" w:hAnsi="Calibri" w:cs="Calibri"/>
          <w:color w:val="000000"/>
        </w:rPr>
        <w:tab/>
      </w:r>
    </w:p>
    <w:p w14:paraId="611D1958" w14:textId="635C9EE2" w:rsidR="00B3531A" w:rsidRDefault="00A0682B" w:rsidP="00A0682B">
      <w:pPr>
        <w:pStyle w:val="NormalWeb"/>
        <w:spacing w:before="0" w:beforeAutospacing="0" w:after="0" w:afterAutospacing="0"/>
        <w:ind w:left="7200" w:firstLine="1260"/>
        <w:rPr>
          <w:rFonts w:ascii="Calibri" w:hAnsi="Calibri" w:cs="Calibri"/>
          <w:i/>
          <w:iCs/>
          <w:color w:val="000000"/>
        </w:rPr>
      </w:pPr>
      <w:r w:rsidRPr="00A0682B">
        <w:rPr>
          <w:rFonts w:ascii="Calibri" w:hAnsi="Calibri" w:cs="Calibri"/>
          <w:i/>
          <w:iCs/>
          <w:color w:val="000000"/>
        </w:rPr>
        <w:t>*Undergraduate intern</w:t>
      </w:r>
    </w:p>
    <w:p w14:paraId="2D1019C2"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lastRenderedPageBreak/>
        <w:t>Research Report (non-peer reviewed)</w:t>
      </w:r>
    </w:p>
    <w:p w14:paraId="550500AC" w14:textId="28A5A11B"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xml:space="preserve">, Lubell, M. , &amp; Correa, L. (2024)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Pr>
          <w:rFonts w:ascii="Calibri" w:hAnsi="Calibri" w:cs="Calibri"/>
          <w:color w:val="000000" w:themeColor="text1"/>
        </w:rPr>
        <w:t xml:space="preserve"> </w:t>
      </w:r>
      <w:r>
        <w:rPr>
          <w:rFonts w:ascii="Calibri" w:hAnsi="Calibri" w:cs="Calibri"/>
          <w:color w:val="000000"/>
        </w:rPr>
        <w:t>[In prep]</w:t>
      </w:r>
      <w:r>
        <w:rPr>
          <w:rFonts w:ascii="Calibri" w:hAnsi="Calibri" w:cs="Calibri"/>
          <w:color w:val="000000"/>
        </w:rPr>
        <w:tab/>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r w:rsidRPr="00E77FC9">
        <w:rPr>
          <w:rFonts w:eastAsia="Times New Roman"/>
          <w:color w:val="000000" w:themeColor="text1"/>
          <w:sz w:val="24"/>
          <w:szCs w:val="24"/>
        </w:rPr>
        <w:t xml:space="preserve">Lakhina, S.J., Kocher, S., Lebeda,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4"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r w:rsidRPr="00E77FC9">
        <w:rPr>
          <w:rFonts w:eastAsia="Times New Roman"/>
          <w:color w:val="000000" w:themeColor="text1"/>
          <w:sz w:val="24"/>
          <w:szCs w:val="24"/>
        </w:rPr>
        <w:t xml:space="preserve">Ruw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5"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4433479D" w14:textId="54D6EC95"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6C56D81E"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Hilils, V., Glenn, N., &amp; Enterkin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DAC2A5B"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Hilils,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16"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694947"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Hilils, V., Glenn, N., &amp; Enterkin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LiDART.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0E49A0DF" w14:textId="184AE7A9" w:rsidR="009662E6" w:rsidRDefault="009662E6" w:rsidP="009662E6">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665B9A2F" w14:textId="77777777" w:rsidR="00F348E4" w:rsidRDefault="00F348E4" w:rsidP="009662E6">
      <w:pPr>
        <w:rPr>
          <w:b/>
          <w:color w:val="auto"/>
          <w:sz w:val="24"/>
          <w:szCs w:val="24"/>
        </w:rPr>
      </w:pP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6D124AFA"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lastRenderedPageBreak/>
        <w:t xml:space="preserve">2022 – present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05569BF7"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present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03F8008C" w:rsidR="009662E6" w:rsidRDefault="009662E6" w:rsidP="009662E6">
      <w:pPr>
        <w:pStyle w:val="BodyText"/>
        <w:ind w:left="1620" w:hanging="1620"/>
        <w:rPr>
          <w:rFonts w:ascii="Calibri" w:hAnsi="Calibri" w:cs="Calibri"/>
        </w:rPr>
      </w:pPr>
      <w:r w:rsidRPr="007D53FE">
        <w:rPr>
          <w:rFonts w:ascii="Calibri" w:hAnsi="Calibri" w:cs="Calibri"/>
        </w:rPr>
        <w:t xml:space="preserve">2021 – present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DiGennaro.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Lakhina.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Vicken Hillis</w:t>
      </w:r>
      <w:r w:rsidR="008D3F28">
        <w:rPr>
          <w:rFonts w:ascii="Calibri" w:hAnsi="Calibri" w:cs="Calibri"/>
        </w:rPr>
        <w:t>, Dr. Nancy Glenn, and Josh Enterkine</w:t>
      </w:r>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are in compliance with regional storm water 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Rinconada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lastRenderedPageBreak/>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17"/>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07B136B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5CDA9C71" w14:textId="5D88644A" w:rsidR="0004458D" w:rsidRDefault="0004458D" w:rsidP="00B443CA">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23563EE7" w14:textId="77777777" w:rsidR="00B443CA" w:rsidRPr="00B443CA" w:rsidRDefault="00B443CA" w:rsidP="00B443CA">
      <w:pPr>
        <w:ind w:left="720" w:hanging="720"/>
        <w:rPr>
          <w:bCs/>
          <w:color w:val="000000" w:themeColor="text1"/>
          <w:sz w:val="28"/>
          <w:szCs w:val="28"/>
          <w:u w:val="single"/>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Zufall,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storymap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1A3E683B" w14:textId="09883093"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20BDB5BC" w:rsidR="00942BA0" w:rsidRDefault="00942BA0" w:rsidP="004C727C">
      <w:pPr>
        <w:rPr>
          <w:bCs/>
          <w:color w:val="auto"/>
          <w:sz w:val="24"/>
          <w:szCs w:val="24"/>
        </w:rPr>
      </w:pPr>
      <w:r>
        <w:rPr>
          <w:bCs/>
          <w:color w:val="auto"/>
          <w:sz w:val="24"/>
          <w:szCs w:val="24"/>
        </w:rPr>
        <w:t xml:space="preserve">2024 - Present Isabella Gonzales (BS </w:t>
      </w:r>
      <w:r w:rsidRPr="00E77FC9">
        <w:rPr>
          <w:bCs/>
          <w:color w:val="auto"/>
          <w:sz w:val="24"/>
          <w:szCs w:val="24"/>
        </w:rPr>
        <w:t>Environmental Science and Policy</w:t>
      </w:r>
      <w:r>
        <w:rPr>
          <w:bCs/>
          <w:color w:val="auto"/>
          <w:sz w:val="24"/>
          <w:szCs w:val="24"/>
        </w:rPr>
        <w:t xml:space="preserve"> 2025)</w:t>
      </w:r>
    </w:p>
    <w:p w14:paraId="228334F6" w14:textId="525E4544" w:rsidR="00942BA0" w:rsidRDefault="00942BA0" w:rsidP="004C727C">
      <w:pPr>
        <w:rPr>
          <w:bCs/>
          <w:color w:val="auto"/>
          <w:sz w:val="24"/>
          <w:szCs w:val="24"/>
        </w:rPr>
      </w:pPr>
      <w:r>
        <w:rPr>
          <w:bCs/>
          <w:color w:val="auto"/>
          <w:sz w:val="24"/>
          <w:szCs w:val="24"/>
        </w:rPr>
        <w:t xml:space="preserve">2024 - Present Nicholas Dunagan (BS </w:t>
      </w:r>
      <w:r w:rsidRPr="00E77FC9">
        <w:rPr>
          <w:bCs/>
          <w:color w:val="auto"/>
          <w:sz w:val="24"/>
          <w:szCs w:val="24"/>
        </w:rPr>
        <w:t>Environmental Science and Policy</w:t>
      </w:r>
      <w:r>
        <w:rPr>
          <w:bCs/>
          <w:color w:val="auto"/>
          <w:sz w:val="24"/>
          <w:szCs w:val="24"/>
        </w:rPr>
        <w:t xml:space="preserve"> 2025)</w:t>
      </w:r>
    </w:p>
    <w:p w14:paraId="6BA0D481" w14:textId="201BB41B"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Toby Jacob (BS Environmental Science and Policy 2027).</w:t>
      </w:r>
    </w:p>
    <w:p w14:paraId="44E3DB39" w14:textId="61D945E6" w:rsidR="00B3531A" w:rsidRPr="00E77FC9" w:rsidRDefault="00B3531A" w:rsidP="004C727C">
      <w:pPr>
        <w:rPr>
          <w:bCs/>
          <w:color w:val="auto"/>
          <w:sz w:val="24"/>
          <w:szCs w:val="24"/>
        </w:rPr>
      </w:pPr>
      <w:r w:rsidRPr="00E77FC9">
        <w:rPr>
          <w:bCs/>
          <w:color w:val="auto"/>
          <w:sz w:val="24"/>
          <w:szCs w:val="24"/>
        </w:rPr>
        <w:lastRenderedPageBreak/>
        <w:t>2024</w:t>
      </w:r>
      <w:r w:rsidRPr="00E77FC9">
        <w:rPr>
          <w:bCs/>
          <w:color w:val="auto"/>
          <w:sz w:val="24"/>
          <w:szCs w:val="24"/>
        </w:rPr>
        <w:tab/>
      </w:r>
      <w:r w:rsidRPr="00E77FC9">
        <w:rPr>
          <w:bCs/>
          <w:color w:val="auto"/>
          <w:sz w:val="24"/>
          <w:szCs w:val="24"/>
        </w:rPr>
        <w:tab/>
        <w:t>Emma Mele (BS Environmental Science and Policy 2024).</w:t>
      </w:r>
    </w:p>
    <w:p w14:paraId="4F1EB079" w14:textId="7249185B"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04458D">
        <w:rPr>
          <w:bCs/>
          <w:color w:val="auto"/>
          <w:sz w:val="24"/>
          <w:szCs w:val="24"/>
        </w:rPr>
        <w:t>Present</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Eden Winniford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317B6DF7" w14:textId="77777777" w:rsidR="009662E6" w:rsidRPr="00E77FC9" w:rsidRDefault="009662E6" w:rsidP="009662E6">
      <w:pPr>
        <w:pStyle w:val="BodyText"/>
        <w:rPr>
          <w:rFonts w:ascii="Calibri" w:hAnsi="Calibri" w:cs="Calibri"/>
        </w:rPr>
      </w:pPr>
      <w:r w:rsidRPr="00E77FC9">
        <w:rPr>
          <w:rFonts w:ascii="Calibri" w:hAnsi="Calibri" w:cs="Calibri"/>
        </w:rPr>
        <w:t>2024 Henry A. Jastro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2023 Henry A. Jastro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2022 Henry A. Jastro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7EC88EEC" w14:textId="203F4CC7"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18"/>
      <w:footerReference w:type="even" r:id="rId19"/>
      <w:footerReference w:type="default" r:id="rId20"/>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FF58F5" w14:textId="77777777" w:rsidR="00FA7B96" w:rsidRDefault="00FA7B96" w:rsidP="00DD5FE6">
      <w:r>
        <w:separator/>
      </w:r>
    </w:p>
  </w:endnote>
  <w:endnote w:type="continuationSeparator" w:id="0">
    <w:p w14:paraId="1F7E0712" w14:textId="77777777" w:rsidR="00FA7B96" w:rsidRDefault="00FA7B96"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5D677601"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150F35">
          <w:rPr>
            <w:rStyle w:val="PageNumber"/>
          </w:rPr>
          <w:t>6</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37F3CE" w14:textId="77777777" w:rsidR="00FA7B96" w:rsidRDefault="00FA7B96" w:rsidP="00DD5FE6">
      <w:r>
        <w:separator/>
      </w:r>
    </w:p>
  </w:footnote>
  <w:footnote w:type="continuationSeparator" w:id="0">
    <w:p w14:paraId="59B7DC04" w14:textId="77777777" w:rsidR="00FA7B96" w:rsidRDefault="00FA7B96"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71AB3712" w:rsidR="00CC59F6" w:rsidRDefault="00101A90">
    <w:pPr>
      <w:pStyle w:val="Header"/>
    </w:pPr>
    <w:r>
      <w:t xml:space="preserve">Updated </w:t>
    </w:r>
    <w:r w:rsidR="005A2957">
      <w:t xml:space="preserve">March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75662015">
    <w:abstractNumId w:val="2"/>
  </w:num>
  <w:num w:numId="2" w16cid:durableId="350231686">
    <w:abstractNumId w:val="1"/>
  </w:num>
  <w:num w:numId="3" w16cid:durableId="171602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C33AE"/>
    <w:rsid w:val="001D2DDB"/>
    <w:rsid w:val="001E62A4"/>
    <w:rsid w:val="00216903"/>
    <w:rsid w:val="00230759"/>
    <w:rsid w:val="0023275E"/>
    <w:rsid w:val="00237AB2"/>
    <w:rsid w:val="002570A2"/>
    <w:rsid w:val="00257876"/>
    <w:rsid w:val="0026258D"/>
    <w:rsid w:val="00284AD4"/>
    <w:rsid w:val="00297507"/>
    <w:rsid w:val="002C553A"/>
    <w:rsid w:val="00303C53"/>
    <w:rsid w:val="00337BAA"/>
    <w:rsid w:val="00340621"/>
    <w:rsid w:val="00363F8E"/>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7021DA"/>
    <w:rsid w:val="00737626"/>
    <w:rsid w:val="007819DA"/>
    <w:rsid w:val="007B29EA"/>
    <w:rsid w:val="007C0DF2"/>
    <w:rsid w:val="007D0FDD"/>
    <w:rsid w:val="007D53FE"/>
    <w:rsid w:val="00853418"/>
    <w:rsid w:val="00893A4A"/>
    <w:rsid w:val="008D3F28"/>
    <w:rsid w:val="008D4697"/>
    <w:rsid w:val="00930AE6"/>
    <w:rsid w:val="009337B7"/>
    <w:rsid w:val="00942BA0"/>
    <w:rsid w:val="00955BAE"/>
    <w:rsid w:val="009662E6"/>
    <w:rsid w:val="0097629A"/>
    <w:rsid w:val="009A62AC"/>
    <w:rsid w:val="009C6E87"/>
    <w:rsid w:val="009E53D1"/>
    <w:rsid w:val="00A0682B"/>
    <w:rsid w:val="00A3728B"/>
    <w:rsid w:val="00A57714"/>
    <w:rsid w:val="00AD16A9"/>
    <w:rsid w:val="00AD4A91"/>
    <w:rsid w:val="00AE6459"/>
    <w:rsid w:val="00AF403D"/>
    <w:rsid w:val="00B060DD"/>
    <w:rsid w:val="00B2219D"/>
    <w:rsid w:val="00B33C87"/>
    <w:rsid w:val="00B3531A"/>
    <w:rsid w:val="00B443CA"/>
    <w:rsid w:val="00B6582C"/>
    <w:rsid w:val="00B832B1"/>
    <w:rsid w:val="00BE0759"/>
    <w:rsid w:val="00BE3AB5"/>
    <w:rsid w:val="00C32FBC"/>
    <w:rsid w:val="00C4725A"/>
    <w:rsid w:val="00C4765E"/>
    <w:rsid w:val="00C47E25"/>
    <w:rsid w:val="00C5013D"/>
    <w:rsid w:val="00C84103"/>
    <w:rsid w:val="00C86717"/>
    <w:rsid w:val="00C919C4"/>
    <w:rsid w:val="00CB4BBE"/>
    <w:rsid w:val="00CC0E2C"/>
    <w:rsid w:val="00CC59F6"/>
    <w:rsid w:val="00CE22EC"/>
    <w:rsid w:val="00CF6EC2"/>
    <w:rsid w:val="00D43705"/>
    <w:rsid w:val="00D45A4E"/>
    <w:rsid w:val="00D45A98"/>
    <w:rsid w:val="00D52115"/>
    <w:rsid w:val="00D73DA1"/>
    <w:rsid w:val="00DB422C"/>
    <w:rsid w:val="00DD5FE6"/>
    <w:rsid w:val="00DE2781"/>
    <w:rsid w:val="00E27D9A"/>
    <w:rsid w:val="00E452FA"/>
    <w:rsid w:val="00E560B3"/>
    <w:rsid w:val="00E71721"/>
    <w:rsid w:val="00E77FC9"/>
    <w:rsid w:val="00F348E4"/>
    <w:rsid w:val="00F41155"/>
    <w:rsid w:val="00F57D82"/>
    <w:rsid w:val="00FA1A62"/>
    <w:rsid w:val="00FA7B96"/>
    <w:rsid w:val="00FE3628"/>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rm.2023.10052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111/ropr.12606"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boisestate.maps.arcgis.com/apps/Cascade/index.html?appid=63fc0118b554441589d7793e1c38ff1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psj.12549" TargetMode="External"/><Relationship Id="rId5" Type="http://schemas.openxmlformats.org/officeDocument/2006/relationships/webSettings" Target="webSettings.xml"/><Relationship Id="rId15" Type="http://schemas.openxmlformats.org/officeDocument/2006/relationships/hyperlink" Target="https://scholarcommons.scu.edu/ceng_senior/34" TargetMode="External"/><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settings" Target="settings.xml"/><Relationship Id="rId14" Type="http://schemas.openxmlformats.org/officeDocument/2006/relationships/hyperlink" Target="https://www.wonder-labs.org/uploads/6/4/2/1/6421555/wildfire-pandemic_interface_2021_repor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214</Words>
  <Characters>1262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Tara Pozzi</cp:lastModifiedBy>
  <cp:revision>4</cp:revision>
  <cp:lastPrinted>2021-07-06T09:57:00Z</cp:lastPrinted>
  <dcterms:created xsi:type="dcterms:W3CDTF">2024-11-26T23:08:00Z</dcterms:created>
  <dcterms:modified xsi:type="dcterms:W3CDTF">2025-03-25T19:01:00Z</dcterms:modified>
</cp:coreProperties>
</file>